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67251AC4" w:rsidR="007065E2" w:rsidRDefault="00A94B4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7065E2" w:rsidRPr="00A15B7A">
          <w:rPr>
            <w:rStyle w:val="Hyperlink"/>
            <w:rFonts w:ascii="Helvetica" w:hAnsi="Helvetica"/>
          </w:rPr>
          <w:t>http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16AEDCBE" w14:textId="77777777" w:rsidR="00B5478D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Faucigny 2, 1700 Fribourg, Switzerland</w:t>
      </w:r>
    </w:p>
    <w:p w14:paraId="4D572A7B" w14:textId="77777777" w:rsidR="00E46685" w:rsidRPr="00034B08" w:rsidRDefault="00A94B4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08BA2FC6" w14:textId="1C28C52A" w:rsidR="0072410D" w:rsidRPr="00034B08" w:rsidRDefault="003F71E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 w:rsidR="0072410D"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="0072410D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9C7758D" w14:textId="69E045D7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5CD4142F" w14:textId="6BC03901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Center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78D52204" w14:textId="77777777" w:rsidR="0072410D" w:rsidRPr="0072410D" w:rsidRDefault="00D656A4" w:rsidP="00DD5449">
      <w:pPr>
        <w:spacing w:before="0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</w:t>
      </w:r>
      <w:proofErr w:type="gramStart"/>
      <w:r w:rsidR="00846012" w:rsidRPr="0072410D">
        <w:rPr>
          <w:rFonts w:ascii="Helvetica" w:hAnsi="Helvetica"/>
          <w:color w:val="000000"/>
          <w:sz w:val="24"/>
          <w:szCs w:val="24"/>
        </w:rPr>
        <w:t>Ph.D</w:t>
      </w:r>
      <w:proofErr w:type="gram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>Sun Yat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>: Prof. Xinyue Zhou.</w:t>
      </w:r>
    </w:p>
    <w:p w14:paraId="73DA5D0C" w14:textId="7777777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1B3091D1" w14:textId="76674C3D" w:rsidR="004703FC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BD17D7F" w14:textId="616210E5" w:rsidR="005A48F3" w:rsidRDefault="005A48F3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Github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6BF80078" w14:textId="14D3A688" w:rsidR="00787713" w:rsidRPr="00B66B7C" w:rsidRDefault="005A48F3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variational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pymc_devs.</w:t>
      </w:r>
    </w:p>
    <w:p w14:paraId="3156CD87" w14:textId="5F30CF37" w:rsidR="004703FC" w:rsidRPr="00034B08" w:rsidRDefault="004703FC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 w:rsidR="005A48F3"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="005A48F3">
        <w:rPr>
          <w:rFonts w:ascii="Helvetica" w:hAnsi="Helvetica"/>
          <w:bCs/>
          <w:color w:val="000000"/>
          <w:szCs w:val="27"/>
        </w:rPr>
        <w:t xml:space="preserve">a Matlab toolbox </w:t>
      </w:r>
      <w:r w:rsidRPr="00034B08">
        <w:rPr>
          <w:rFonts w:ascii="Helvetica" w:hAnsi="Helvetica"/>
          <w:bCs/>
          <w:color w:val="000000"/>
          <w:szCs w:val="27"/>
        </w:rPr>
        <w:t>for statistical fixation mapping of eye movement data. It is a data-driven statistics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110D9904" w14:textId="4E64B7FE" w:rsidR="00D85B8F" w:rsidRPr="003416D0" w:rsidRDefault="003416D0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="005A48F3"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 w:rsidR="005A48F3">
        <w:rPr>
          <w:rFonts w:ascii="Helvetica" w:hAnsi="Helvetica"/>
          <w:bCs/>
          <w:color w:val="000000"/>
          <w:szCs w:val="27"/>
        </w:rPr>
        <w:t>)</w:t>
      </w:r>
      <w:r w:rsidR="005A48F3">
        <w:rPr>
          <w:rFonts w:ascii="Helvetica" w:hAnsi="Helvetica"/>
          <w:b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="005A48F3"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 w:rsidR="005A48F3">
        <w:rPr>
          <w:rFonts w:ascii="Helvetica" w:hAnsi="Helvetica"/>
          <w:bCs/>
          <w:color w:val="000000"/>
          <w:szCs w:val="27"/>
        </w:rPr>
        <w:t>,</w:t>
      </w:r>
      <w:r w:rsidR="005A48F3" w:rsidRPr="005A48F3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 xml:space="preserve">a simple Matlab toolbox </w:t>
      </w:r>
      <w:r w:rsidR="00D85B8F" w:rsidRPr="003416D0">
        <w:rPr>
          <w:rFonts w:ascii="Helvetica" w:hAnsi="Helvetica"/>
          <w:bCs/>
          <w:color w:val="000000"/>
          <w:szCs w:val="27"/>
        </w:rPr>
        <w:t>for eye movement event detection</w:t>
      </w:r>
      <w:r w:rsidR="005A48F3">
        <w:rPr>
          <w:rFonts w:ascii="Helvetica" w:hAnsi="Helvetica"/>
          <w:bCs/>
          <w:color w:val="000000"/>
          <w:szCs w:val="27"/>
        </w:rPr>
        <w:t xml:space="preserve"> with a </w:t>
      </w:r>
      <w:r w:rsidR="005A48F3"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E46B1E4" w14:textId="77777777" w:rsidR="005D379C" w:rsidRPr="00034B08" w:rsidRDefault="005D379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20697B12" w14:textId="09539393" w:rsidR="00CA391A" w:rsidRPr="00CA391A" w:rsidRDefault="00CA391A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</w:p>
    <w:p w14:paraId="6790B771" w14:textId="4A29B38D" w:rsidR="00323586" w:rsidRDefault="00323586" w:rsidP="00AF6602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323586">
        <w:rPr>
          <w:rFonts w:ascii="Helvetica" w:hAnsi="Helvetica"/>
          <w:bCs/>
          <w:color w:val="000000"/>
        </w:rPr>
        <w:t xml:space="preserve">Vizioli, L., Bratch, A., </w:t>
      </w:r>
      <w:r w:rsidRPr="00323586">
        <w:rPr>
          <w:rFonts w:ascii="Helvetica" w:hAnsi="Helvetica"/>
          <w:b/>
          <w:bCs/>
          <w:color w:val="000000"/>
        </w:rPr>
        <w:t>Lao, J.</w:t>
      </w:r>
      <w:r w:rsidRPr="00323586">
        <w:rPr>
          <w:rFonts w:ascii="Helvetica" w:hAnsi="Helvetica"/>
          <w:bCs/>
          <w:color w:val="000000"/>
        </w:rPr>
        <w:t xml:space="preserve">, Ugurbil, K., Muckli, L., &amp; Yacoub, E. (2018). Temporal Multivariate Pattern Analysis (tMVPA): a single trial approach exploring the temporal dynamics of the BOLD signal. </w:t>
      </w:r>
      <w:r w:rsidRPr="00323586">
        <w:rPr>
          <w:rFonts w:ascii="Helvetica" w:hAnsi="Helvetica"/>
          <w:bCs/>
          <w:i/>
          <w:color w:val="000000"/>
        </w:rPr>
        <w:t>bioRxiv</w:t>
      </w:r>
      <w:r w:rsidRPr="00323586">
        <w:rPr>
          <w:rFonts w:ascii="Helvetica" w:hAnsi="Helvetica"/>
          <w:bCs/>
          <w:color w:val="000000"/>
        </w:rPr>
        <w:t xml:space="preserve">, 273110. </w:t>
      </w:r>
      <w:hyperlink r:id="rId14" w:history="1">
        <w:r w:rsidRPr="00323586">
          <w:rPr>
            <w:rStyle w:val="Hyperlink"/>
            <w:rFonts w:ascii="Helvetica" w:hAnsi="Helvetica"/>
            <w:bCs/>
          </w:rPr>
          <w:t>doi.org/10.1101/273110</w:t>
        </w:r>
      </w:hyperlink>
    </w:p>
    <w:p w14:paraId="336076A6" w14:textId="29FDA677" w:rsidR="00110F6B" w:rsidRPr="00AF6602" w:rsidRDefault="00110F6B" w:rsidP="00AF6602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C003B4">
        <w:rPr>
          <w:rFonts w:ascii="Helvetica" w:hAnsi="Helvetica"/>
          <w:bCs/>
          <w:color w:val="000000"/>
        </w:rPr>
        <w:t xml:space="preserve">Jones, B. C., Hahn, A. C., Fisher, C. I., Wang, H., Kandrik, M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Pr="006E75A5">
        <w:rPr>
          <w:rFonts w:ascii="Helvetica" w:hAnsi="Helvetica"/>
          <w:bCs/>
          <w:color w:val="000000"/>
          <w:lang w:val="fr-CH"/>
        </w:rPr>
        <w:t xml:space="preserve">, </w:t>
      </w:r>
      <w:r w:rsidRPr="00C003B4">
        <w:rPr>
          <w:rFonts w:ascii="Helvetica" w:hAnsi="Helvetica"/>
          <w:bCs/>
          <w:color w:val="000000"/>
        </w:rPr>
        <w:t>Han, C., ... &amp; DeBru</w:t>
      </w:r>
      <w:r w:rsidR="006E5708">
        <w:rPr>
          <w:rFonts w:ascii="Helvetica" w:hAnsi="Helvetica"/>
          <w:bCs/>
          <w:color w:val="000000"/>
        </w:rPr>
        <w:t>ine, L. M. (2018</w:t>
      </w:r>
      <w:r w:rsidRPr="00C003B4">
        <w:rPr>
          <w:rFonts w:ascii="Helvetica" w:hAnsi="Helvetica"/>
          <w:bCs/>
          <w:color w:val="000000"/>
        </w:rPr>
        <w:t xml:space="preserve">). </w:t>
      </w:r>
      <w:r w:rsidRPr="00B74905">
        <w:rPr>
          <w:rFonts w:ascii="Helvetica" w:hAnsi="Helvetica"/>
          <w:bCs/>
          <w:color w:val="000000"/>
        </w:rPr>
        <w:t>No evidence that more physically attractive women have higher estradiol or progesterone</w:t>
      </w:r>
      <w:r w:rsidRPr="00C003B4">
        <w:rPr>
          <w:rFonts w:ascii="Helvetica" w:hAnsi="Helvetica"/>
          <w:bCs/>
          <w:color w:val="000000"/>
        </w:rPr>
        <w:t>. </w:t>
      </w:r>
      <w:r w:rsidRPr="00C003B4">
        <w:rPr>
          <w:rFonts w:ascii="Helvetica" w:hAnsi="Helvetica"/>
          <w:bCs/>
          <w:i/>
          <w:iCs/>
          <w:color w:val="000000"/>
        </w:rPr>
        <w:t>bioRxiv</w:t>
      </w:r>
      <w:r w:rsidRPr="00C003B4">
        <w:rPr>
          <w:rFonts w:ascii="Helvetica" w:hAnsi="Helvetica"/>
          <w:bCs/>
          <w:color w:val="000000"/>
        </w:rPr>
        <w:t>, 136515.</w:t>
      </w:r>
      <w:r>
        <w:rPr>
          <w:rFonts w:ascii="Helvetica" w:hAnsi="Helvetica"/>
          <w:bCs/>
          <w:color w:val="000000"/>
        </w:rPr>
        <w:t xml:space="preserve"> </w:t>
      </w:r>
      <w:hyperlink r:id="rId15" w:history="1">
        <w:r w:rsidRPr="00B74905">
          <w:rPr>
            <w:rStyle w:val="Hyperlink"/>
            <w:rFonts w:ascii="Helvetica" w:hAnsi="Helvetica"/>
            <w:bCs/>
          </w:rPr>
          <w:t>doi.org/10.1101/136515</w:t>
        </w:r>
      </w:hyperlink>
    </w:p>
    <w:p w14:paraId="6CCF5BF2" w14:textId="1797FE9E" w:rsidR="00986173" w:rsidRDefault="00986173" w:rsidP="00986173">
      <w:pPr>
        <w:pStyle w:val="western"/>
        <w:spacing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r w:rsidRPr="006E75A5">
        <w:rPr>
          <w:rFonts w:ascii="Helvetica" w:hAnsi="Helvetica"/>
          <w:bCs/>
          <w:color w:val="000000"/>
          <w:lang w:val="fr-CH"/>
        </w:rPr>
        <w:t xml:space="preserve">Eulerich, M., Theis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="006E5708">
        <w:rPr>
          <w:rFonts w:ascii="Helvetica" w:hAnsi="Helvetica"/>
          <w:bCs/>
          <w:color w:val="000000"/>
          <w:lang w:val="fr-CH"/>
        </w:rPr>
        <w:t>, and Ramon, M. (2017</w:t>
      </w:r>
      <w:r w:rsidRPr="006E75A5">
        <w:rPr>
          <w:rFonts w:ascii="Helvetica" w:hAnsi="Helvetica"/>
          <w:bCs/>
          <w:color w:val="000000"/>
          <w:lang w:val="fr-CH"/>
        </w:rPr>
        <w:t xml:space="preserve">) Do Fine Feathers Make a Fine </w:t>
      </w:r>
      <w:proofErr w:type="gramStart"/>
      <w:r w:rsidRPr="006E75A5">
        <w:rPr>
          <w:rFonts w:ascii="Helvetica" w:hAnsi="Helvetica"/>
          <w:bCs/>
          <w:color w:val="000000"/>
          <w:lang w:val="fr-CH"/>
        </w:rPr>
        <w:t>Bird?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The Influence of Attractiveness on Fraud-Risk Judgments by Internal Auditors. </w:t>
      </w:r>
      <w:r w:rsidRPr="006E75A5">
        <w:rPr>
          <w:rFonts w:ascii="Helvetica" w:hAnsi="Helvetica"/>
          <w:bCs/>
          <w:i/>
          <w:color w:val="000000"/>
          <w:lang w:val="fr-CH"/>
        </w:rPr>
        <w:t>Available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6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49B0EF24" w14:textId="207CFF9C" w:rsidR="00CA391A" w:rsidRDefault="00986173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Reproducible Research with End-to-end Machine Inference Using Deep Learning and Bayesian Statistics, </w:t>
      </w:r>
      <w:r w:rsidRPr="00CA391A">
        <w:rPr>
          <w:rFonts w:ascii="Helvetica" w:hAnsi="Helvetica"/>
          <w:bCs/>
          <w:i/>
          <w:color w:val="000000"/>
          <w:lang w:val="fr-CH"/>
        </w:rPr>
        <w:t>Journal of Brief Ideas</w:t>
      </w:r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7" w:history="1">
        <w:r w:rsidRPr="00CA391A">
          <w:rPr>
            <w:rStyle w:val="Hyperlink"/>
            <w:rFonts w:ascii="Helvetica" w:hAnsi="Helvetica"/>
            <w:bCs/>
            <w:lang w:val="fr-CH"/>
          </w:rPr>
          <w:t>doi: 10.5281/zenodo.203086</w:t>
        </w:r>
      </w:hyperlink>
    </w:p>
    <w:p w14:paraId="7666CE86" w14:textId="77777777" w:rsidR="00977300" w:rsidRPr="00977300" w:rsidRDefault="00977300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3C7F13FA" w14:textId="6DA45BB6" w:rsidR="00F95C09" w:rsidRPr="00F95C09" w:rsidRDefault="00DB56A2" w:rsidP="00F95C09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5C68A7F3" w14:textId="77777777" w:rsidR="00D50AAD" w:rsidRPr="00E005A9" w:rsidRDefault="00D50AAD" w:rsidP="00D50AAD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1E3FE1">
        <w:rPr>
          <w:rFonts w:ascii="Helvetica" w:hAnsi="Helvetica"/>
          <w:bCs/>
          <w:color w:val="000000"/>
        </w:rPr>
        <w:t>Ramon,</w:t>
      </w:r>
      <w:r>
        <w:rPr>
          <w:rFonts w:ascii="Helvetica" w:hAnsi="Helvetica"/>
          <w:bCs/>
          <w:color w:val="000000"/>
        </w:rPr>
        <w:t xml:space="preserve"> M.,</w:t>
      </w:r>
      <w:r w:rsidRPr="001E3FE1">
        <w:rPr>
          <w:rFonts w:ascii="Helvetica" w:hAnsi="Helvetica"/>
          <w:bCs/>
          <w:color w:val="000000"/>
        </w:rPr>
        <w:t xml:space="preserve"> Sokhn,</w:t>
      </w:r>
      <w:r>
        <w:rPr>
          <w:rFonts w:ascii="Helvetica" w:hAnsi="Helvetica"/>
          <w:bCs/>
          <w:color w:val="000000"/>
        </w:rPr>
        <w:t xml:space="preserve"> N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Decisional space determines saccadic reaction times in healthy observers and acquired prosopagnosia</w:t>
      </w:r>
      <w:r>
        <w:rPr>
          <w:rFonts w:ascii="Helvetica" w:hAnsi="Helvetica"/>
          <w:bCs/>
          <w:color w:val="000000"/>
        </w:rPr>
        <w:t xml:space="preserve">. </w:t>
      </w:r>
      <w:r w:rsidRPr="00F621CC">
        <w:rPr>
          <w:rFonts w:ascii="Helvetica" w:hAnsi="Helvetica"/>
          <w:bCs/>
          <w:i/>
          <w:color w:val="000000"/>
        </w:rPr>
        <w:t>Cognitive Neuropsychology</w:t>
      </w:r>
      <w:r>
        <w:rPr>
          <w:rFonts w:ascii="Helvetica" w:hAnsi="Helvetica"/>
          <w:bCs/>
          <w:i/>
          <w:color w:val="000000"/>
        </w:rPr>
        <w:t xml:space="preserve">, </w:t>
      </w:r>
      <w:hyperlink r:id="rId18" w:history="1">
        <w:r w:rsidRPr="00E005A9">
          <w:rPr>
            <w:rStyle w:val="Hyperlink"/>
            <w:rFonts w:ascii="Helvetica" w:hAnsi="Helvetica"/>
            <w:bCs/>
          </w:rPr>
          <w:t>doi: 10.1080/02643294.2018.1469482</w:t>
        </w:r>
      </w:hyperlink>
    </w:p>
    <w:p w14:paraId="4507D1A4" w14:textId="66D9057E" w:rsidR="006C0CF8" w:rsidRDefault="006C0CF8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bookmarkStart w:id="6" w:name="_GoBack"/>
      <w:bookmarkEnd w:id="6"/>
      <w:r w:rsidRPr="00AE58A9">
        <w:rPr>
          <w:rFonts w:ascii="Helvetica" w:hAnsi="Helvetica"/>
          <w:bCs/>
          <w:color w:val="000000"/>
        </w:rPr>
        <w:t xml:space="preserve">Malaspina, M., Albonico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r w:rsidRPr="00AE58A9">
        <w:rPr>
          <w:rFonts w:ascii="Helvetica" w:hAnsi="Helvetica"/>
          <w:bCs/>
          <w:color w:val="000000"/>
        </w:rPr>
        <w:t>Daini, R. (</w:t>
      </w:r>
      <w:r w:rsidR="004535C7"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="00AF3E86">
        <w:rPr>
          <w:rFonts w:ascii="Helvetica" w:hAnsi="Helvetica"/>
          <w:bCs/>
          <w:color w:val="000000"/>
        </w:rPr>
        <w:t>,</w:t>
      </w:r>
      <w:r w:rsidR="004535C7">
        <w:rPr>
          <w:rFonts w:ascii="Helvetica" w:hAnsi="Helvetica"/>
          <w:bCs/>
          <w:color w:val="000000"/>
        </w:rPr>
        <w:t xml:space="preserve"> </w:t>
      </w:r>
      <w:r w:rsidR="004535C7" w:rsidRPr="004535C7">
        <w:rPr>
          <w:rFonts w:ascii="Helvetica" w:hAnsi="Helvetica"/>
          <w:bCs/>
          <w:i/>
          <w:color w:val="000000"/>
        </w:rPr>
        <w:t>32</w:t>
      </w:r>
      <w:r w:rsidR="006D4AF5">
        <w:rPr>
          <w:rFonts w:ascii="Helvetica" w:hAnsi="Helvetica"/>
          <w:bCs/>
          <w:color w:val="000000"/>
        </w:rPr>
        <w:t xml:space="preserve">(2), </w:t>
      </w:r>
      <w:r w:rsidR="004535C7" w:rsidRPr="004535C7">
        <w:rPr>
          <w:rFonts w:ascii="Helvetica" w:hAnsi="Helvetica"/>
          <w:bCs/>
          <w:color w:val="000000"/>
        </w:rPr>
        <w:t>123-137</w:t>
      </w:r>
      <w:r w:rsidR="004535C7">
        <w:rPr>
          <w:rFonts w:ascii="Helvetica" w:hAnsi="Helvetica"/>
          <w:bCs/>
          <w:color w:val="000000"/>
        </w:rPr>
        <w:t xml:space="preserve">. </w:t>
      </w:r>
      <w:hyperlink r:id="rId19" w:history="1">
        <w:r w:rsidR="004535C7" w:rsidRPr="004535C7">
          <w:rPr>
            <w:rStyle w:val="Hyperlink"/>
            <w:rFonts w:ascii="Helvetica" w:hAnsi="Helvetica"/>
            <w:bCs/>
          </w:rPr>
          <w:t>doi: 10.1037/neu0000414</w:t>
        </w:r>
      </w:hyperlink>
    </w:p>
    <w:p w14:paraId="0FDDC64E" w14:textId="57B8BF46" w:rsidR="00792893" w:rsidRPr="00AE58A9" w:rsidRDefault="00792893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792893">
        <w:rPr>
          <w:rFonts w:ascii="Helvetica" w:hAnsi="Helvetica"/>
          <w:bCs/>
          <w:color w:val="000000"/>
        </w:rPr>
        <w:t xml:space="preserve">Lakens, D., Adolfi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Zwaan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 w:rsidR="00AF3E86">
        <w:rPr>
          <w:rFonts w:ascii="Helvetica" w:hAnsi="Helvetica"/>
          <w:bCs/>
          <w:i/>
          <w:color w:val="000000"/>
        </w:rPr>
        <w:t xml:space="preserve">, </w:t>
      </w:r>
      <w:r w:rsidR="0004565E" w:rsidRPr="0004565E">
        <w:rPr>
          <w:rFonts w:ascii="Helvetica" w:hAnsi="Helvetica"/>
          <w:bCs/>
          <w:i/>
          <w:color w:val="000000"/>
        </w:rPr>
        <w:t>2</w:t>
      </w:r>
      <w:r w:rsidR="0004565E">
        <w:rPr>
          <w:rFonts w:ascii="Helvetica" w:hAnsi="Helvetica"/>
          <w:bCs/>
          <w:color w:val="000000"/>
        </w:rPr>
        <w:t>, 168-</w:t>
      </w:r>
      <w:r w:rsidR="0004565E" w:rsidRPr="0004565E">
        <w:rPr>
          <w:rFonts w:ascii="Helvetica" w:hAnsi="Helvetica"/>
          <w:bCs/>
          <w:color w:val="000000"/>
        </w:rPr>
        <w:t>171</w:t>
      </w:r>
      <w:r w:rsidR="0004565E">
        <w:rPr>
          <w:rFonts w:ascii="Helvetica" w:hAnsi="Helvetica"/>
          <w:bCs/>
          <w:color w:val="000000"/>
        </w:rPr>
        <w:t xml:space="preserve">. </w:t>
      </w:r>
      <w:hyperlink r:id="rId20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22994145" w14:textId="2F01A44D" w:rsidR="006C0CF8" w:rsidRPr="00C003B4" w:rsidRDefault="006C0CF8" w:rsidP="006C0CF8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r w:rsidRPr="00C003B4">
        <w:rPr>
          <w:rFonts w:ascii="Helvetica" w:hAnsi="Helvetica"/>
          <w:color w:val="000000"/>
        </w:rPr>
        <w:t>Turano</w:t>
      </w:r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>,</w:t>
      </w:r>
      <w:r w:rsidR="002C684F">
        <w:rPr>
          <w:rFonts w:ascii="Helvetica" w:hAnsi="Helvetica"/>
          <w:color w:val="000000"/>
        </w:rPr>
        <w:t xml:space="preserve"> Richoz, A-</w:t>
      </w:r>
      <w:r w:rsidRPr="00C003B4">
        <w:rPr>
          <w:rFonts w:ascii="Helvetica" w:hAnsi="Helvetica"/>
          <w:color w:val="000000"/>
        </w:rPr>
        <w:t xml:space="preserve">R., </w:t>
      </w:r>
      <w:r w:rsidR="007F69B3">
        <w:rPr>
          <w:rFonts w:ascii="Helvetica" w:hAnsi="Helvetica"/>
          <w:color w:val="000000"/>
        </w:rPr>
        <w:t xml:space="preserve">de </w:t>
      </w:r>
      <w:r w:rsidR="002C684F">
        <w:rPr>
          <w:rFonts w:ascii="Helvetica" w:hAnsi="Helvetica"/>
          <w:color w:val="000000"/>
        </w:rPr>
        <w:t>Lissa, P.</w:t>
      </w:r>
      <w:r w:rsidRPr="00C003B4">
        <w:rPr>
          <w:rFonts w:ascii="Helvetica" w:hAnsi="Helvetica"/>
          <w:color w:val="000000"/>
        </w:rPr>
        <w:t>, Degosciu, S. B., Viggiano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 w:rsidR="001804E6">
        <w:rPr>
          <w:rFonts w:ascii="Helvetica" w:hAnsi="Helvetica"/>
          <w:color w:val="000000"/>
        </w:rPr>
        <w:t xml:space="preserve"> </w:t>
      </w:r>
      <w:hyperlink r:id="rId21" w:history="1">
        <w:r w:rsidR="001804E6" w:rsidRPr="001804E6">
          <w:rPr>
            <w:rStyle w:val="Hyperlink"/>
            <w:rFonts w:ascii="Helvetica" w:hAnsi="Helvetica"/>
          </w:rPr>
          <w:t>doi: 10.1093/scan/nsx110</w:t>
        </w:r>
      </w:hyperlink>
    </w:p>
    <w:p w14:paraId="6C69A7D7" w14:textId="77777777" w:rsidR="006C0CF8" w:rsidRPr="001C6CF8" w:rsidRDefault="006C0CF8" w:rsidP="006C0CF8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46BA8A7B" w14:textId="77777777" w:rsidR="009222DA" w:rsidRPr="00ED3437" w:rsidRDefault="009222DA" w:rsidP="009222DA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Palluel-Germain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 Dye, M. W. G., Aptel, F., &amp; Pascalis, O. (</w:t>
      </w:r>
      <w:r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>
        <w:rPr>
          <w:rFonts w:ascii="Helvetica" w:hAnsi="Helvetica"/>
          <w:bCs/>
          <w:i/>
          <w:iCs/>
          <w:color w:val="000000"/>
        </w:rPr>
        <w:t xml:space="preserve"> </w:t>
      </w:r>
      <w:hyperlink r:id="rId22" w:history="1">
        <w:r w:rsidRPr="00ED3437">
          <w:rPr>
            <w:rStyle w:val="Hyperlink"/>
            <w:rFonts w:ascii="Helvetica" w:hAnsi="Helvetica"/>
            <w:bCs/>
            <w:iCs/>
          </w:rPr>
          <w:t>doi: 10.1093/deafed/enx034</w:t>
        </w:r>
      </w:hyperlink>
    </w:p>
    <w:p w14:paraId="7F92BAF2" w14:textId="77777777" w:rsidR="00235F6F" w:rsidRDefault="00235F6F" w:rsidP="00235F6F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DA06CB">
        <w:rPr>
          <w:rFonts w:ascii="Helvetica" w:hAnsi="Helvetica"/>
          <w:bCs/>
          <w:color w:val="000000"/>
          <w:lang w:val="fr-CH"/>
        </w:rPr>
        <w:t>Papinutto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Miellet</w:t>
      </w:r>
      <w:r>
        <w:rPr>
          <w:rFonts w:ascii="Helvetica" w:hAnsi="Helvetica"/>
          <w:bCs/>
          <w:color w:val="000000"/>
          <w:lang w:val="fr-CH"/>
        </w:rPr>
        <w:t>, S. (2017).</w:t>
      </w:r>
      <w:r w:rsidRPr="00DA06CB">
        <w:rPr>
          <w:rFonts w:ascii="Helvetica" w:hAnsi="Helvetica"/>
          <w:bCs/>
          <w:color w:val="000000"/>
          <w:lang w:val="fr-CH"/>
        </w:rPr>
        <w:t xml:space="preserve"> The Facespan—the perceptual span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3" w:history="1">
        <w:r w:rsidRPr="00DA06CB">
          <w:rPr>
            <w:rStyle w:val="Hyperlink"/>
            <w:rFonts w:ascii="Helvetica" w:hAnsi="Helvetica"/>
            <w:bCs/>
            <w:lang w:val="fr-CH"/>
          </w:rPr>
          <w:t>doi: 10.1167/17.5.16</w:t>
        </w:r>
      </w:hyperlink>
    </w:p>
    <w:p w14:paraId="3B1AD13F" w14:textId="77777777" w:rsidR="00235F6F" w:rsidRDefault="00235F6F" w:rsidP="00235F6F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>Visual attention to food cues is differentially modulated by gustatory-hedonic and post-ingestive attributes</w:t>
      </w:r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>Food Research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4" w:history="1"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0EDA3721" w14:textId="77777777" w:rsidR="00235F6F" w:rsidRPr="00F5035C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5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6481AD46" w14:textId="77777777" w:rsidR="00235F6F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lastRenderedPageBreak/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Stacchi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Borruat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ccoll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nnoni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i/>
          <w:color w:val="000000"/>
          <w:lang w:val="en-US"/>
        </w:rPr>
        <w:t>Neuropsychologia</w:t>
      </w:r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6" w:history="1"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 xml:space="preserve">oi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5DE150C9" w14:textId="77777777" w:rsidR="00235F6F" w:rsidRPr="000F2085" w:rsidRDefault="00235F6F" w:rsidP="00235F6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27E5209D" w14:textId="77777777" w:rsidR="00235F6F" w:rsidRPr="00034B08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7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1C20E89A" w14:textId="77777777" w:rsidR="00235F6F" w:rsidRPr="00034B08" w:rsidRDefault="00235F6F" w:rsidP="00235F6F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35880CF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Bartholomée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8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3F65982D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gramEnd"/>
      <w:r w:rsidRPr="00034B08">
        <w:rPr>
          <w:rFonts w:ascii="Helvetica" w:hAnsi="Helvetica"/>
          <w:color w:val="000000"/>
        </w:rPr>
        <w:t>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378BBE48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070F9206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, Cotrufo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7B6196B1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 xml:space="preserve">Miellet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>, &amp; Caldara, R. (2012). When East meets West: gaze-contingent Blindspots abolish cultural diversity in eye movements for faces. </w:t>
      </w:r>
      <w:r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9DEEC1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>, &amp; Baumeister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457E8BCD" w14:textId="77777777" w:rsidR="00846B17" w:rsidRPr="00034B08" w:rsidRDefault="00846B17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B24AEC5" w:rsidR="00EA2B74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02A8D90" w14:textId="45BA95B8" w:rsidR="00AD3019" w:rsidRDefault="00AD3019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C7A3369" w14:textId="54F9DD2F" w:rsidR="001809A2" w:rsidRPr="001809A2" w:rsidRDefault="00892A1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="001809A2" w:rsidRPr="00034B08">
        <w:rPr>
          <w:rFonts w:ascii="Helvetica" w:hAnsi="Helvetica"/>
          <w:b/>
          <w:color w:val="000000"/>
        </w:rPr>
        <w:t xml:space="preserve"> </w:t>
      </w:r>
      <w:r w:rsidR="001809A2" w:rsidRPr="00034B08">
        <w:rPr>
          <w:rFonts w:ascii="Helvetica" w:hAnsi="Helvetica"/>
        </w:rPr>
        <w:t>Lao, J</w:t>
      </w:r>
      <w:r w:rsidR="001809A2">
        <w:rPr>
          <w:rFonts w:ascii="Helvetica" w:hAnsi="Helvetica"/>
          <w:color w:val="000000"/>
        </w:rPr>
        <w:t>.,</w:t>
      </w:r>
      <w:r w:rsidR="001809A2" w:rsidRPr="001809A2">
        <w:t xml:space="preserve"> </w:t>
      </w:r>
      <w:r w:rsidR="001809A2">
        <w:rPr>
          <w:rFonts w:ascii="Helvetica" w:hAnsi="Helvetica"/>
          <w:color w:val="000000"/>
        </w:rPr>
        <w:t>Stoll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C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Dye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M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Pascalis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O., &amp;</w:t>
      </w:r>
      <w:r w:rsidR="001809A2" w:rsidRPr="001809A2">
        <w:rPr>
          <w:rFonts w:ascii="Helvetica" w:hAnsi="Helvetica"/>
          <w:color w:val="000000"/>
        </w:rPr>
        <w:t xml:space="preserve"> Caldara</w:t>
      </w:r>
      <w:r w:rsidR="001809A2">
        <w:rPr>
          <w:rFonts w:ascii="Helvetica" w:hAnsi="Helvetica"/>
          <w:color w:val="000000"/>
        </w:rPr>
        <w:t xml:space="preserve">, R. (2017). </w:t>
      </w:r>
      <w:r w:rsidR="001809A2" w:rsidRPr="001809A2">
        <w:rPr>
          <w:rFonts w:ascii="Helvetica" w:hAnsi="Helvetica"/>
          <w:color w:val="000000"/>
        </w:rPr>
        <w:t>Deafness Amplifies Visual Information Sampling during Face Recognition</w:t>
      </w:r>
      <w:r w:rsidR="001809A2">
        <w:rPr>
          <w:rFonts w:ascii="Helvetica" w:hAnsi="Helvetica"/>
          <w:color w:val="000000"/>
        </w:rPr>
        <w:t xml:space="preserve">. </w:t>
      </w:r>
      <w:r w:rsidR="001809A2" w:rsidRPr="00034B08">
        <w:rPr>
          <w:rFonts w:ascii="Helvetica" w:hAnsi="Helvetica"/>
          <w:i/>
          <w:color w:val="000000"/>
        </w:rPr>
        <w:t xml:space="preserve">Journal of Vision, </w:t>
      </w:r>
      <w:r w:rsidR="001809A2">
        <w:rPr>
          <w:rFonts w:ascii="Helvetica" w:hAnsi="Helvetica"/>
          <w:color w:val="000000"/>
        </w:rPr>
        <w:t>17</w:t>
      </w:r>
      <w:r w:rsidR="001809A2" w:rsidRPr="00034B08">
        <w:rPr>
          <w:rFonts w:ascii="Helvetica" w:hAnsi="Helvetica"/>
          <w:color w:val="000000"/>
        </w:rPr>
        <w:t>(</w:t>
      </w:r>
      <w:r w:rsidR="00AD3019">
        <w:rPr>
          <w:rFonts w:ascii="Helvetica" w:hAnsi="Helvetica"/>
          <w:color w:val="000000"/>
        </w:rPr>
        <w:t>10</w:t>
      </w:r>
      <w:r w:rsidR="001809A2" w:rsidRPr="00034B08">
        <w:rPr>
          <w:rFonts w:ascii="Helvetica" w:hAnsi="Helvetica"/>
          <w:color w:val="000000"/>
        </w:rPr>
        <w:t xml:space="preserve">): </w:t>
      </w:r>
      <w:r w:rsidR="00AD3019">
        <w:rPr>
          <w:rFonts w:ascii="Helvetica" w:hAnsi="Helvetica"/>
          <w:color w:val="000000"/>
        </w:rPr>
        <w:t>24</w:t>
      </w:r>
      <w:r w:rsidR="001809A2" w:rsidRPr="00034B08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(17</w:t>
      </w:r>
      <w:r w:rsidR="0022734D" w:rsidRPr="0022734D">
        <w:rPr>
          <w:rFonts w:ascii="Helvetica" w:hAnsi="Helvetica"/>
          <w:color w:val="000000"/>
          <w:vertAlign w:val="superscript"/>
        </w:rPr>
        <w:t>th</w:t>
      </w:r>
      <w:r w:rsidR="0022734D">
        <w:rPr>
          <w:rFonts w:ascii="Helvetica" w:hAnsi="Helvetica"/>
          <w:color w:val="000000"/>
        </w:rPr>
        <w:t xml:space="preserve"> </w:t>
      </w:r>
      <w:r w:rsidR="001809A2" w:rsidRPr="00034B08">
        <w:rPr>
          <w:rFonts w:ascii="Helvetica" w:hAnsi="Helvetica"/>
          <w:color w:val="000000"/>
        </w:rPr>
        <w:t>annual meeting of Vision Sciences Society</w:t>
      </w:r>
      <w:r w:rsidR="001809A2">
        <w:rPr>
          <w:rFonts w:ascii="Helvetica" w:hAnsi="Helvetica"/>
          <w:color w:val="000000"/>
        </w:rPr>
        <w:t xml:space="preserve">, </w:t>
      </w:r>
      <w:r w:rsidR="001809A2" w:rsidRPr="00034B08">
        <w:rPr>
          <w:rFonts w:ascii="Helvetica" w:hAnsi="Helvetica"/>
          <w:b/>
          <w:color w:val="000000"/>
        </w:rPr>
        <w:t>oral presentation</w:t>
      </w:r>
      <w:r w:rsidR="001809A2" w:rsidRPr="00034B08">
        <w:rPr>
          <w:rFonts w:ascii="Helvetica" w:hAnsi="Helvetica"/>
          <w:color w:val="000000"/>
        </w:rPr>
        <w:t>)</w:t>
      </w:r>
    </w:p>
    <w:p w14:paraId="2DB200FB" w14:textId="2314096F" w:rsidR="00213B8D" w:rsidRPr="00C66FA5" w:rsidRDefault="00C66FA5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2657FF25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40FB3C02" w:rsidR="00DE3556" w:rsidRPr="00034B08" w:rsidRDefault="00DE355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</w:p>
    <w:p w14:paraId="39C5CBDF" w14:textId="30E677E1" w:rsidR="003416D0" w:rsidRDefault="003416D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0755205" w14:textId="256541D8" w:rsidR="007D7D30" w:rsidRPr="00F43A75" w:rsidRDefault="007D7D30" w:rsidP="00DD5449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Master course)</w:t>
      </w:r>
    </w:p>
    <w:p w14:paraId="5D263C6E" w14:textId="3DC6E2ED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436FB15B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  <w:r w:rsidR="00F43A75">
        <w:rPr>
          <w:rFonts w:ascii="Helvetica" w:hAnsi="Helvetica"/>
          <w:color w:val="000000"/>
        </w:rPr>
        <w:t xml:space="preserve"> and Psychtoolbox-3</w:t>
      </w:r>
    </w:p>
    <w:p w14:paraId="0235754B" w14:textId="64A73C2C" w:rsidR="007D7D30" w:rsidRPr="00F43A75" w:rsidRDefault="007D7D30" w:rsidP="007D7D30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6757AF5C" w14:textId="0C3D7306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Bayesian </w:t>
      </w:r>
      <w:r w:rsidR="00FD685C">
        <w:rPr>
          <w:rFonts w:ascii="Helvetica" w:hAnsi="Helvetica"/>
          <w:color w:val="000000"/>
        </w:rPr>
        <w:t>Cognitive M</w:t>
      </w:r>
      <w:r>
        <w:rPr>
          <w:rFonts w:ascii="Helvetica" w:hAnsi="Helvetica"/>
          <w:color w:val="000000"/>
        </w:rPr>
        <w:t>odelling</w:t>
      </w:r>
    </w:p>
    <w:p w14:paraId="43B951E0" w14:textId="5ADB3C2D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</w:t>
      </w:r>
      <w:r w:rsidR="00FD685C">
        <w:rPr>
          <w:rFonts w:ascii="Helvetica" w:hAnsi="Helvetica"/>
          <w:color w:val="000000"/>
        </w:rPr>
        <w:t xml:space="preserve"> in Python</w:t>
      </w:r>
    </w:p>
    <w:p w14:paraId="2C7251AC" w14:textId="38B3F892" w:rsidR="00FD685C" w:rsidRDefault="00FD685C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6098D9C2" w14:textId="04EEDE85" w:rsidR="00FD685C" w:rsidRDefault="00FD685C" w:rsidP="00FD685C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</w:p>
    <w:p w14:paraId="4F93A9D2" w14:textId="375EDFCD" w:rsidR="00D20E56" w:rsidRDefault="00D20E56" w:rsidP="0010149B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49AA011" w14:textId="2ADAA66B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5F2D3FC6" w:rsidR="000F7E9C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21ED9DE4" w:rsidR="000F7E9C" w:rsidRPr="00034B08" w:rsidRDefault="00873ED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A492C1" w14:textId="77777777" w:rsidR="00A94B4C" w:rsidRDefault="00A94B4C">
      <w:r>
        <w:separator/>
      </w:r>
    </w:p>
  </w:endnote>
  <w:endnote w:type="continuationSeparator" w:id="0">
    <w:p w14:paraId="123D0B8B" w14:textId="77777777" w:rsidR="00A94B4C" w:rsidRDefault="00A94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10BF3C" w14:textId="77777777" w:rsidR="00A94B4C" w:rsidRDefault="00A94B4C">
      <w:r>
        <w:separator/>
      </w:r>
    </w:p>
  </w:footnote>
  <w:footnote w:type="continuationSeparator" w:id="0">
    <w:p w14:paraId="0E7A561F" w14:textId="77777777" w:rsidR="00A94B4C" w:rsidRDefault="00A94B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556A3E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8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4565E"/>
    <w:rsid w:val="00054E25"/>
    <w:rsid w:val="000747AB"/>
    <w:rsid w:val="0008221F"/>
    <w:rsid w:val="000851E3"/>
    <w:rsid w:val="00091157"/>
    <w:rsid w:val="00091F50"/>
    <w:rsid w:val="00094B46"/>
    <w:rsid w:val="00095535"/>
    <w:rsid w:val="000A28B0"/>
    <w:rsid w:val="000C26B6"/>
    <w:rsid w:val="000C2DA9"/>
    <w:rsid w:val="000D4958"/>
    <w:rsid w:val="000E4551"/>
    <w:rsid w:val="000F0F0C"/>
    <w:rsid w:val="000F158F"/>
    <w:rsid w:val="000F2085"/>
    <w:rsid w:val="000F7E9C"/>
    <w:rsid w:val="00100289"/>
    <w:rsid w:val="0010149B"/>
    <w:rsid w:val="00101BBF"/>
    <w:rsid w:val="00110F6B"/>
    <w:rsid w:val="0012139C"/>
    <w:rsid w:val="001266AD"/>
    <w:rsid w:val="001268D5"/>
    <w:rsid w:val="00130D91"/>
    <w:rsid w:val="00132BA7"/>
    <w:rsid w:val="00135CBC"/>
    <w:rsid w:val="0017520F"/>
    <w:rsid w:val="001804E6"/>
    <w:rsid w:val="00180847"/>
    <w:rsid w:val="001809A2"/>
    <w:rsid w:val="00191E0D"/>
    <w:rsid w:val="001A607D"/>
    <w:rsid w:val="001A6BD3"/>
    <w:rsid w:val="001C5D05"/>
    <w:rsid w:val="001C636C"/>
    <w:rsid w:val="001D055D"/>
    <w:rsid w:val="001E7143"/>
    <w:rsid w:val="00207F71"/>
    <w:rsid w:val="00213B8D"/>
    <w:rsid w:val="0022734D"/>
    <w:rsid w:val="00235F6F"/>
    <w:rsid w:val="0024314B"/>
    <w:rsid w:val="00245872"/>
    <w:rsid w:val="00253286"/>
    <w:rsid w:val="00280378"/>
    <w:rsid w:val="002A48EC"/>
    <w:rsid w:val="002A74CE"/>
    <w:rsid w:val="002B1C81"/>
    <w:rsid w:val="002C18B2"/>
    <w:rsid w:val="002C684F"/>
    <w:rsid w:val="002D5FC2"/>
    <w:rsid w:val="002D75CB"/>
    <w:rsid w:val="002E015A"/>
    <w:rsid w:val="003020D0"/>
    <w:rsid w:val="003175A9"/>
    <w:rsid w:val="00323586"/>
    <w:rsid w:val="003416D0"/>
    <w:rsid w:val="00345EA1"/>
    <w:rsid w:val="00350066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409F4"/>
    <w:rsid w:val="004535C7"/>
    <w:rsid w:val="004703FC"/>
    <w:rsid w:val="00475EF4"/>
    <w:rsid w:val="004761F8"/>
    <w:rsid w:val="00483B5D"/>
    <w:rsid w:val="00486630"/>
    <w:rsid w:val="004D3E8A"/>
    <w:rsid w:val="004E2BBC"/>
    <w:rsid w:val="004E5002"/>
    <w:rsid w:val="004E5D60"/>
    <w:rsid w:val="004F1047"/>
    <w:rsid w:val="0052126D"/>
    <w:rsid w:val="00524497"/>
    <w:rsid w:val="00531F88"/>
    <w:rsid w:val="005335C8"/>
    <w:rsid w:val="00534E7B"/>
    <w:rsid w:val="00542AA6"/>
    <w:rsid w:val="00550B0C"/>
    <w:rsid w:val="00551D96"/>
    <w:rsid w:val="0055324B"/>
    <w:rsid w:val="00561878"/>
    <w:rsid w:val="00563765"/>
    <w:rsid w:val="00571DE8"/>
    <w:rsid w:val="005A2613"/>
    <w:rsid w:val="005A48F3"/>
    <w:rsid w:val="005B6FBD"/>
    <w:rsid w:val="005C14A0"/>
    <w:rsid w:val="005C287D"/>
    <w:rsid w:val="005D379C"/>
    <w:rsid w:val="005D5C43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0CF8"/>
    <w:rsid w:val="006C28AD"/>
    <w:rsid w:val="006D4AF5"/>
    <w:rsid w:val="006E2DFB"/>
    <w:rsid w:val="006E5708"/>
    <w:rsid w:val="006F0213"/>
    <w:rsid w:val="006F679D"/>
    <w:rsid w:val="00701761"/>
    <w:rsid w:val="007065E2"/>
    <w:rsid w:val="00710EEF"/>
    <w:rsid w:val="00711672"/>
    <w:rsid w:val="0072410D"/>
    <w:rsid w:val="00746C81"/>
    <w:rsid w:val="00756C2F"/>
    <w:rsid w:val="00771CDF"/>
    <w:rsid w:val="00787713"/>
    <w:rsid w:val="00792893"/>
    <w:rsid w:val="007A247C"/>
    <w:rsid w:val="007A72DE"/>
    <w:rsid w:val="007C2C2E"/>
    <w:rsid w:val="007C58E7"/>
    <w:rsid w:val="007D03EF"/>
    <w:rsid w:val="007D4F3F"/>
    <w:rsid w:val="007D53B8"/>
    <w:rsid w:val="007D53C7"/>
    <w:rsid w:val="007D6A12"/>
    <w:rsid w:val="007D7D30"/>
    <w:rsid w:val="007F69B3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FF4"/>
    <w:rsid w:val="00892A16"/>
    <w:rsid w:val="0089547E"/>
    <w:rsid w:val="008B23D7"/>
    <w:rsid w:val="008C3E6E"/>
    <w:rsid w:val="008D29B7"/>
    <w:rsid w:val="008D39B5"/>
    <w:rsid w:val="008D68BF"/>
    <w:rsid w:val="009125A4"/>
    <w:rsid w:val="00914100"/>
    <w:rsid w:val="00914A08"/>
    <w:rsid w:val="00921454"/>
    <w:rsid w:val="009222DA"/>
    <w:rsid w:val="00924E96"/>
    <w:rsid w:val="00954A39"/>
    <w:rsid w:val="0096737A"/>
    <w:rsid w:val="00967E0F"/>
    <w:rsid w:val="00977300"/>
    <w:rsid w:val="0098099C"/>
    <w:rsid w:val="00982B79"/>
    <w:rsid w:val="00986173"/>
    <w:rsid w:val="009A24C3"/>
    <w:rsid w:val="009A4630"/>
    <w:rsid w:val="009B7CEB"/>
    <w:rsid w:val="009D5577"/>
    <w:rsid w:val="009D55F9"/>
    <w:rsid w:val="009E5EB3"/>
    <w:rsid w:val="00A17924"/>
    <w:rsid w:val="00A45E5A"/>
    <w:rsid w:val="00A474C0"/>
    <w:rsid w:val="00A55FE9"/>
    <w:rsid w:val="00A727C1"/>
    <w:rsid w:val="00A73927"/>
    <w:rsid w:val="00A748C7"/>
    <w:rsid w:val="00A7700E"/>
    <w:rsid w:val="00A842E9"/>
    <w:rsid w:val="00A8466A"/>
    <w:rsid w:val="00A86B24"/>
    <w:rsid w:val="00A9054C"/>
    <w:rsid w:val="00A92C1B"/>
    <w:rsid w:val="00A94B4C"/>
    <w:rsid w:val="00A950D8"/>
    <w:rsid w:val="00AA3E8E"/>
    <w:rsid w:val="00AB0D66"/>
    <w:rsid w:val="00AB3BA0"/>
    <w:rsid w:val="00AD3019"/>
    <w:rsid w:val="00AE3005"/>
    <w:rsid w:val="00AE557E"/>
    <w:rsid w:val="00AF3E86"/>
    <w:rsid w:val="00AF531E"/>
    <w:rsid w:val="00AF6602"/>
    <w:rsid w:val="00B2714B"/>
    <w:rsid w:val="00B45412"/>
    <w:rsid w:val="00B45A9D"/>
    <w:rsid w:val="00B54378"/>
    <w:rsid w:val="00B5478D"/>
    <w:rsid w:val="00B66B7C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30B17"/>
    <w:rsid w:val="00C66FA5"/>
    <w:rsid w:val="00C67D05"/>
    <w:rsid w:val="00C71EC2"/>
    <w:rsid w:val="00C80055"/>
    <w:rsid w:val="00C8145E"/>
    <w:rsid w:val="00C82077"/>
    <w:rsid w:val="00C943FD"/>
    <w:rsid w:val="00C96669"/>
    <w:rsid w:val="00CA3852"/>
    <w:rsid w:val="00CA391A"/>
    <w:rsid w:val="00CC1406"/>
    <w:rsid w:val="00CC41A6"/>
    <w:rsid w:val="00CF670D"/>
    <w:rsid w:val="00D044A9"/>
    <w:rsid w:val="00D14BB5"/>
    <w:rsid w:val="00D20E56"/>
    <w:rsid w:val="00D311D5"/>
    <w:rsid w:val="00D47AA4"/>
    <w:rsid w:val="00D50AAD"/>
    <w:rsid w:val="00D5227C"/>
    <w:rsid w:val="00D656A4"/>
    <w:rsid w:val="00D77406"/>
    <w:rsid w:val="00D85B8F"/>
    <w:rsid w:val="00DA2ABB"/>
    <w:rsid w:val="00DA795E"/>
    <w:rsid w:val="00DB461E"/>
    <w:rsid w:val="00DB56A2"/>
    <w:rsid w:val="00DC1421"/>
    <w:rsid w:val="00DD5449"/>
    <w:rsid w:val="00DE3556"/>
    <w:rsid w:val="00DE3747"/>
    <w:rsid w:val="00DE4B82"/>
    <w:rsid w:val="00DF3F5C"/>
    <w:rsid w:val="00E1196F"/>
    <w:rsid w:val="00E124B0"/>
    <w:rsid w:val="00E14C7F"/>
    <w:rsid w:val="00E274C9"/>
    <w:rsid w:val="00E277DF"/>
    <w:rsid w:val="00E459A9"/>
    <w:rsid w:val="00E46685"/>
    <w:rsid w:val="00E4704E"/>
    <w:rsid w:val="00E50ED0"/>
    <w:rsid w:val="00E51264"/>
    <w:rsid w:val="00E546EA"/>
    <w:rsid w:val="00E636E8"/>
    <w:rsid w:val="00E663DA"/>
    <w:rsid w:val="00E71DCF"/>
    <w:rsid w:val="00E82101"/>
    <w:rsid w:val="00E8695C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3D57"/>
    <w:rsid w:val="00EF5A0D"/>
    <w:rsid w:val="00F13665"/>
    <w:rsid w:val="00F1630C"/>
    <w:rsid w:val="00F33309"/>
    <w:rsid w:val="00F34C88"/>
    <w:rsid w:val="00F43A75"/>
    <w:rsid w:val="00F5035C"/>
    <w:rsid w:val="00F86809"/>
    <w:rsid w:val="00F90A5D"/>
    <w:rsid w:val="00F958DF"/>
    <w:rsid w:val="00F95C09"/>
    <w:rsid w:val="00FA4738"/>
    <w:rsid w:val="00FB5084"/>
    <w:rsid w:val="00FC2A08"/>
    <w:rsid w:val="00FC7ADD"/>
    <w:rsid w:val="00FD685C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://rdcu.be/HQ1y" TargetMode="External"/><Relationship Id="rId21" Type="http://schemas.openxmlformats.org/officeDocument/2006/relationships/hyperlink" Target="https://academic.oup.com/scan/article/12/12/1959/4430450" TargetMode="External"/><Relationship Id="rId22" Type="http://schemas.openxmlformats.org/officeDocument/2006/relationships/hyperlink" Target="https://academic.oup.com/jdsde/article-abstract/doi/10.1093/deafed/enx034/4107883/" TargetMode="External"/><Relationship Id="rId23" Type="http://schemas.openxmlformats.org/officeDocument/2006/relationships/hyperlink" Target="http://jov.arvojournals.org/article.aspx?articleid=2629823" TargetMode="External"/><Relationship Id="rId24" Type="http://schemas.openxmlformats.org/officeDocument/2006/relationships/hyperlink" Target="http://www.sciencedirect.com/science/article/pii/S096399691730159X" TargetMode="External"/><Relationship Id="rId25" Type="http://schemas.openxmlformats.org/officeDocument/2006/relationships/hyperlink" Target="http://link.springer.com/article/10.3758/s13428-016-0737-x" TargetMode="External"/><Relationship Id="rId26" Type="http://schemas.openxmlformats.org/officeDocument/2006/relationships/hyperlink" Target="http://dx.doi.org/10.1016/j.neuropsychologia.2016.11.009" TargetMode="External"/><Relationship Id="rId27" Type="http://schemas.openxmlformats.org/officeDocument/2006/relationships/hyperlink" Target="http://www.cell.com/current-biology/abstract/S0960-9822(16)30605-4" TargetMode="External"/><Relationship Id="rId28" Type="http://schemas.openxmlformats.org/officeDocument/2006/relationships/hyperlink" Target="http://www.nature.com/articles/srep18551" TargetMode="External"/><Relationship Id="rId29" Type="http://schemas.openxmlformats.org/officeDocument/2006/relationships/fontTable" Target="fontTable.xml"/><Relationship Id="rId30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s://doi.org/10.1101/273110" TargetMode="External"/><Relationship Id="rId15" Type="http://schemas.openxmlformats.org/officeDocument/2006/relationships/hyperlink" Target="https://doi.org/10.1101/136515" TargetMode="External"/><Relationship Id="rId16" Type="http://schemas.openxmlformats.org/officeDocument/2006/relationships/hyperlink" Target="https://ssrn.com/abstract=2988269" TargetMode="External"/><Relationship Id="rId17" Type="http://schemas.openxmlformats.org/officeDocument/2006/relationships/hyperlink" Target="http://beta.briefideas.org/ideas/dc4f3d8981cbea107f013cbb8f2f2cb7" TargetMode="External"/><Relationship Id="rId18" Type="http://schemas.openxmlformats.org/officeDocument/2006/relationships/hyperlink" Target="https://doi.org/10.1080/02643294.2018.1469482" TargetMode="External"/><Relationship Id="rId19" Type="http://schemas.openxmlformats.org/officeDocument/2006/relationships/hyperlink" Target="http://dx.doi.org/10.1037/neu0000414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566</Words>
  <Characters>8928</Characters>
  <Application>Microsoft Macintosh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0474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11</cp:revision>
  <cp:lastPrinted>2018-01-05T13:11:00Z</cp:lastPrinted>
  <dcterms:created xsi:type="dcterms:W3CDTF">2018-01-05T13:11:00Z</dcterms:created>
  <dcterms:modified xsi:type="dcterms:W3CDTF">2018-05-11T11:35:00Z</dcterms:modified>
</cp:coreProperties>
</file>